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6A4" w:rsidRDefault="00587C9A" w:rsidP="00D26BF6">
      <w:pPr>
        <w:tabs>
          <w:tab w:val="left" w:pos="1200"/>
          <w:tab w:val="left" w:pos="819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692015</wp:posOffset>
            </wp:positionH>
            <wp:positionV relativeFrom="margin">
              <wp:posOffset>-289560</wp:posOffset>
            </wp:positionV>
            <wp:extent cx="1607185" cy="1179830"/>
            <wp:effectExtent l="1905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E6437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71145</wp:posOffset>
            </wp:positionH>
            <wp:positionV relativeFrom="paragraph">
              <wp:posOffset>29210</wp:posOffset>
            </wp:positionV>
            <wp:extent cx="2997835" cy="754380"/>
            <wp:effectExtent l="0" t="0" r="0" b="0"/>
            <wp:wrapThrough wrapText="bothSides">
              <wp:wrapPolygon edited="0">
                <wp:start x="3020" y="0"/>
                <wp:lineTo x="549" y="545"/>
                <wp:lineTo x="0" y="2182"/>
                <wp:lineTo x="0" y="10909"/>
                <wp:lineTo x="549" y="17455"/>
                <wp:lineTo x="1647" y="21273"/>
                <wp:lineTo x="1784" y="21273"/>
                <wp:lineTo x="2471" y="21273"/>
                <wp:lineTo x="2608" y="21273"/>
                <wp:lineTo x="3569" y="18000"/>
                <wp:lineTo x="17295" y="17455"/>
                <wp:lineTo x="21550" y="15273"/>
                <wp:lineTo x="21550" y="1091"/>
                <wp:lineTo x="19216" y="0"/>
                <wp:lineTo x="5353" y="0"/>
                <wp:lineTo x="3020" y="0"/>
              </wp:wrapPolygon>
            </wp:wrapThrough>
            <wp:docPr id="4" name="Picture 1" descr="Image result for ep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pu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835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7076B" w:rsidRDefault="00222A60" w:rsidP="00587C9A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035935</wp:posOffset>
                </wp:positionH>
                <wp:positionV relativeFrom="paragraph">
                  <wp:posOffset>428625</wp:posOffset>
                </wp:positionV>
                <wp:extent cx="6198870" cy="10160"/>
                <wp:effectExtent l="36195" t="29210" r="32385" b="3683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8870" cy="10160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86C6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239.05pt;margin-top:33.75pt;width:488.1pt;height: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" strokecolor="#4f81bd [3204]" strokeweight="4.5pt"/>
            </w:pict>
          </mc:Fallback>
        </mc:AlternateContent>
      </w:r>
    </w:p>
    <w:p w:rsidR="00ED48B2" w:rsidRDefault="00ED48B2" w:rsidP="00ED48B2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A7766C" w:rsidP="000964D1">
      <w:pPr>
        <w:shd w:val="clear" w:color="auto" w:fill="8DB3E2" w:themeFill="text2" w:themeFillTint="66"/>
        <w:tabs>
          <w:tab w:val="left" w:pos="1200"/>
        </w:tabs>
        <w:spacing w:line="240" w:lineRule="auto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Module</w:t>
      </w:r>
      <w:r w:rsidR="000964D1">
        <w:rPr>
          <w:b/>
          <w:bCs/>
          <w:sz w:val="44"/>
          <w:szCs w:val="44"/>
          <w:lang w:bidi="ar-KW"/>
        </w:rPr>
        <w:t xml:space="preserve"> </w:t>
      </w:r>
      <w:r>
        <w:rPr>
          <w:b/>
          <w:bCs/>
          <w:sz w:val="44"/>
          <w:szCs w:val="44"/>
          <w:lang w:bidi="ar-KW"/>
        </w:rPr>
        <w:t>(</w:t>
      </w:r>
      <w:r w:rsidR="0044231E">
        <w:rPr>
          <w:b/>
          <w:bCs/>
          <w:sz w:val="44"/>
          <w:szCs w:val="44"/>
          <w:lang w:bidi="ar-KW"/>
        </w:rPr>
        <w:t>Course</w:t>
      </w:r>
      <w:r>
        <w:rPr>
          <w:b/>
          <w:bCs/>
          <w:sz w:val="44"/>
          <w:szCs w:val="44"/>
          <w:lang w:bidi="ar-KW"/>
        </w:rPr>
        <w:t xml:space="preserve"> Syllabus)</w:t>
      </w:r>
      <w:r w:rsidR="0044231E">
        <w:rPr>
          <w:b/>
          <w:bCs/>
          <w:sz w:val="44"/>
          <w:szCs w:val="44"/>
          <w:lang w:bidi="ar-KW"/>
        </w:rPr>
        <w:t xml:space="preserve"> </w:t>
      </w:r>
      <w:r w:rsidR="00E748A0">
        <w:rPr>
          <w:b/>
          <w:bCs/>
          <w:sz w:val="44"/>
          <w:szCs w:val="44"/>
          <w:lang w:bidi="ar-KW"/>
        </w:rPr>
        <w:t>Catalogue</w:t>
      </w:r>
    </w:p>
    <w:p w:rsidR="00A63AC4" w:rsidRDefault="00AF68AC" w:rsidP="000964D1">
      <w:pPr>
        <w:shd w:val="clear" w:color="auto" w:fill="8DB3E2" w:themeFill="text2" w:themeFillTint="66"/>
        <w:tabs>
          <w:tab w:val="left" w:pos="1200"/>
        </w:tabs>
        <w:spacing w:line="240" w:lineRule="auto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2022 -2023</w:t>
      </w:r>
    </w:p>
    <w:tbl>
      <w:tblPr>
        <w:tblStyle w:val="TableGrid"/>
        <w:tblW w:w="9900" w:type="dxa"/>
        <w:tblInd w:w="-252" w:type="dxa"/>
        <w:tblLook w:val="04A0" w:firstRow="1" w:lastRow="0" w:firstColumn="1" w:lastColumn="0" w:noHBand="0" w:noVBand="1"/>
      </w:tblPr>
      <w:tblGrid>
        <w:gridCol w:w="3780"/>
        <w:gridCol w:w="3060"/>
        <w:gridCol w:w="3060"/>
      </w:tblGrid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College</w:t>
            </w:r>
            <w:r w:rsidR="00443B29">
              <w:rPr>
                <w:b/>
                <w:bCs/>
                <w:sz w:val="32"/>
                <w:szCs w:val="32"/>
                <w:lang w:bidi="ar-KW"/>
              </w:rPr>
              <w:t xml:space="preserve">/ Institute 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0B0235" w:rsidP="000B0235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Erbil medical</w:t>
            </w:r>
            <w:r w:rsidR="0093500E"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  <w:r w:rsidR="00532780">
              <w:rPr>
                <w:b/>
                <w:bCs/>
                <w:sz w:val="32"/>
                <w:szCs w:val="32"/>
                <w:lang w:bidi="ar-KW"/>
              </w:rPr>
              <w:t xml:space="preserve">technical institute </w:t>
            </w:r>
          </w:p>
        </w:tc>
      </w:tr>
      <w:tr w:rsidR="00A01ED3" w:rsidTr="00EF6046">
        <w:tc>
          <w:tcPr>
            <w:tcW w:w="3780" w:type="dxa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Department</w:t>
            </w:r>
          </w:p>
        </w:tc>
        <w:tc>
          <w:tcPr>
            <w:tcW w:w="6120" w:type="dxa"/>
            <w:gridSpan w:val="2"/>
          </w:tcPr>
          <w:p w:rsidR="00A01ED3" w:rsidRPr="004A4B8C" w:rsidRDefault="00F960A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Midwifery </w:t>
            </w:r>
          </w:p>
        </w:tc>
      </w:tr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Module</w:t>
            </w:r>
            <w:r w:rsidR="00FD1228">
              <w:rPr>
                <w:b/>
                <w:bCs/>
                <w:sz w:val="32"/>
                <w:szCs w:val="32"/>
                <w:lang w:bidi="ar-KW"/>
              </w:rPr>
              <w:t xml:space="preserve"> Name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AF68AC" w:rsidP="00A63523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Obstetric </w:t>
            </w:r>
          </w:p>
        </w:tc>
      </w:tr>
      <w:tr w:rsidR="00A01ED3" w:rsidTr="00EF6046">
        <w:tc>
          <w:tcPr>
            <w:tcW w:w="3780" w:type="dxa"/>
          </w:tcPr>
          <w:p w:rsidR="00A01ED3" w:rsidRPr="004A4B8C" w:rsidRDefault="00FD1228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Module </w:t>
            </w:r>
            <w:r w:rsidR="00A63523" w:rsidRPr="004A4B8C">
              <w:rPr>
                <w:b/>
                <w:bCs/>
                <w:sz w:val="32"/>
                <w:szCs w:val="32"/>
                <w:lang w:bidi="ar-KW"/>
              </w:rPr>
              <w:t>Code</w:t>
            </w:r>
          </w:p>
        </w:tc>
        <w:tc>
          <w:tcPr>
            <w:tcW w:w="6120" w:type="dxa"/>
            <w:gridSpan w:val="2"/>
          </w:tcPr>
          <w:p w:rsidR="00A01ED3" w:rsidRPr="004A4B8C" w:rsidRDefault="00700562" w:rsidP="006E2285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OBS</w:t>
            </w:r>
            <w:r w:rsidR="00AF68AC">
              <w:rPr>
                <w:b/>
                <w:bCs/>
                <w:sz w:val="32"/>
                <w:szCs w:val="32"/>
                <w:lang w:bidi="ar-KW"/>
              </w:rPr>
              <w:t>204</w:t>
            </w:r>
            <w:bookmarkStart w:id="0" w:name="_GoBack"/>
            <w:bookmarkEnd w:id="0"/>
          </w:p>
        </w:tc>
      </w:tr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Semester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AF68AC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3</w:t>
            </w:r>
            <w:r w:rsidRPr="00AF68AC">
              <w:rPr>
                <w:b/>
                <w:bCs/>
                <w:sz w:val="32"/>
                <w:szCs w:val="32"/>
                <w:vertAlign w:val="superscript"/>
                <w:lang w:bidi="ar-KW"/>
              </w:rPr>
              <w:t>rd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semester </w:t>
            </w:r>
          </w:p>
        </w:tc>
      </w:tr>
      <w:tr w:rsidR="00A63523" w:rsidTr="00EF6046">
        <w:trPr>
          <w:trHeight w:val="393"/>
        </w:trPr>
        <w:tc>
          <w:tcPr>
            <w:tcW w:w="3780" w:type="dxa"/>
          </w:tcPr>
          <w:p w:rsidR="00A63523" w:rsidRPr="00160E45" w:rsidRDefault="00160E45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160E45">
              <w:rPr>
                <w:b/>
                <w:bCs/>
                <w:sz w:val="32"/>
                <w:szCs w:val="32"/>
                <w:lang w:bidi="ar-KW"/>
              </w:rPr>
              <w:t>Credit</w:t>
            </w:r>
            <w:r w:rsidR="00443B29">
              <w:rPr>
                <w:b/>
                <w:bCs/>
                <w:sz w:val="32"/>
                <w:szCs w:val="32"/>
                <w:lang w:bidi="ar-KW"/>
              </w:rPr>
              <w:t>s</w:t>
            </w:r>
          </w:p>
        </w:tc>
        <w:tc>
          <w:tcPr>
            <w:tcW w:w="6120" w:type="dxa"/>
            <w:gridSpan w:val="2"/>
          </w:tcPr>
          <w:p w:rsidR="00A63523" w:rsidRPr="00366A89" w:rsidRDefault="00AF68AC" w:rsidP="00C96E56">
            <w:pPr>
              <w:tabs>
                <w:tab w:val="left" w:pos="1200"/>
              </w:tabs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8</w:t>
            </w:r>
          </w:p>
        </w:tc>
      </w:tr>
      <w:tr w:rsidR="00A63523" w:rsidTr="00EF6046">
        <w:tc>
          <w:tcPr>
            <w:tcW w:w="3780" w:type="dxa"/>
            <w:shd w:val="clear" w:color="auto" w:fill="C6D9F1" w:themeFill="text2" w:themeFillTint="33"/>
          </w:tcPr>
          <w:p w:rsidR="00A63523" w:rsidRPr="00821497" w:rsidRDefault="00821497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821497">
              <w:rPr>
                <w:b/>
                <w:bCs/>
                <w:sz w:val="32"/>
                <w:szCs w:val="32"/>
                <w:lang w:bidi="ar-KW"/>
              </w:rPr>
              <w:t>Module type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63523" w:rsidRPr="009F219D" w:rsidRDefault="00901674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noProof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87CFDB7" wp14:editId="1E1E408E">
                      <wp:simplePos x="0" y="0"/>
                      <wp:positionH relativeFrom="column">
                        <wp:posOffset>3123092</wp:posOffset>
                      </wp:positionH>
                      <wp:positionV relativeFrom="paragraph">
                        <wp:posOffset>14605</wp:posOffset>
                      </wp:positionV>
                      <wp:extent cx="254635" cy="201930"/>
                      <wp:effectExtent l="0" t="0" r="12065" b="2667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Default="00901674" w:rsidP="009016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7CFDB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5.9pt;margin-top:1.15pt;width:20.05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" fillcolor="white [3201]" strokeweight=".5pt">
                      <v:textbox>
                        <w:txbxContent>
                          <w:p w:rsidR="00901674" w:rsidRDefault="00901674" w:rsidP="0090167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99F50B8" wp14:editId="3FE8611C">
                      <wp:simplePos x="0" y="0"/>
                      <wp:positionH relativeFrom="column">
                        <wp:posOffset>1092997</wp:posOffset>
                      </wp:positionH>
                      <wp:positionV relativeFrom="paragraph">
                        <wp:posOffset>18415</wp:posOffset>
                      </wp:positionV>
                      <wp:extent cx="254635" cy="201930"/>
                      <wp:effectExtent l="0" t="0" r="12065" b="2667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Default="00901674" w:rsidP="009016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9F50B8" id="Text Box 7" o:spid="_x0000_s1027" type="#_x0000_t202" style="position:absolute;margin-left:86.05pt;margin-top:1.45pt;width:20.05pt;height:15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" fillcolor="white [3201]" strokeweight=".5pt">
                      <v:textbox>
                        <w:txbxContent>
                          <w:p w:rsidR="00901674" w:rsidRDefault="00901674" w:rsidP="0090167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B5DF4D2" wp14:editId="1E85EF63">
                      <wp:simplePos x="0" y="0"/>
                      <wp:positionH relativeFrom="column">
                        <wp:posOffset>1988347</wp:posOffset>
                      </wp:positionH>
                      <wp:positionV relativeFrom="paragraph">
                        <wp:posOffset>18415</wp:posOffset>
                      </wp:positionV>
                      <wp:extent cx="254635" cy="201930"/>
                      <wp:effectExtent l="0" t="0" r="12065" b="2667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Pr="00532780" w:rsidRDefault="00532780" w:rsidP="00901674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532780">
                                    <w:rPr>
                                      <w:rFonts w:cs="Calibri"/>
                                      <w:b/>
                                      <w:bCs/>
                                      <w:sz w:val="24"/>
                                      <w:szCs w:val="24"/>
                                      <w:lang w:val="en-US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5DF4D2" id="Text Box 8" o:spid="_x0000_s1028" type="#_x0000_t202" style="position:absolute;margin-left:156.55pt;margin-top:1.45pt;width:20.05pt;height:1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" fillcolor="white [3201]" strokeweight=".5pt">
                      <v:textbox>
                        <w:txbxContent>
                          <w:p w:rsidR="00901674" w:rsidRPr="00532780" w:rsidRDefault="00532780" w:rsidP="00901674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3278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sz w:val="32"/>
                <w:szCs w:val="32"/>
                <w:lang w:bidi="ar-KW"/>
              </w:rPr>
              <w:t>Prerequisite           Core             A</w:t>
            </w:r>
            <w:r w:rsidR="009F219D" w:rsidRPr="009F219D">
              <w:rPr>
                <w:b/>
                <w:bCs/>
                <w:sz w:val="32"/>
                <w:szCs w:val="32"/>
                <w:lang w:bidi="ar-KW"/>
              </w:rPr>
              <w:t>ssist.</w:t>
            </w:r>
          </w:p>
        </w:tc>
      </w:tr>
      <w:tr w:rsidR="00DF2F33" w:rsidTr="00EF6046">
        <w:tc>
          <w:tcPr>
            <w:tcW w:w="3780" w:type="dxa"/>
          </w:tcPr>
          <w:p w:rsidR="00DF2F33" w:rsidRPr="004939DD" w:rsidRDefault="00DF2F3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</w:p>
        </w:tc>
        <w:tc>
          <w:tcPr>
            <w:tcW w:w="3060" w:type="dxa"/>
          </w:tcPr>
          <w:p w:rsidR="00DF2F33" w:rsidRPr="007C27BF" w:rsidRDefault="00E23094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6</w:t>
            </w:r>
          </w:p>
        </w:tc>
        <w:tc>
          <w:tcPr>
            <w:tcW w:w="3060" w:type="dxa"/>
          </w:tcPr>
          <w:p w:rsidR="00DF2F33" w:rsidRPr="007C27BF" w:rsidRDefault="00DF2F3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  <w:tr w:rsidR="007C27BF" w:rsidTr="00EF6046">
        <w:tc>
          <w:tcPr>
            <w:tcW w:w="3780" w:type="dxa"/>
            <w:shd w:val="clear" w:color="auto" w:fill="C6D9F1" w:themeFill="text2" w:themeFillTint="33"/>
          </w:tcPr>
          <w:p w:rsidR="007C27BF" w:rsidRPr="00821497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(Theory)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:rsidR="007C27BF" w:rsidRPr="007C27BF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  <w:r w:rsidR="00F960AF">
              <w:rPr>
                <w:b/>
                <w:bCs/>
                <w:sz w:val="32"/>
                <w:szCs w:val="32"/>
                <w:lang w:bidi="ar-KW"/>
              </w:rPr>
              <w:t>2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>)hr Class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:rsidR="007C27BF" w:rsidRPr="007C27BF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3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)hr Workload</w:t>
            </w:r>
          </w:p>
        </w:tc>
      </w:tr>
      <w:tr w:rsidR="007C27BF" w:rsidTr="00EF6046">
        <w:tc>
          <w:tcPr>
            <w:tcW w:w="3780" w:type="dxa"/>
          </w:tcPr>
          <w:p w:rsidR="007C27BF" w:rsidRPr="00821497" w:rsidRDefault="007C27BF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(Practical)</w:t>
            </w:r>
          </w:p>
        </w:tc>
        <w:tc>
          <w:tcPr>
            <w:tcW w:w="3060" w:type="dxa"/>
          </w:tcPr>
          <w:p w:rsidR="007C27BF" w:rsidRPr="007C27BF" w:rsidRDefault="007C27BF" w:rsidP="00E23094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4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 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>)hr Class</w:t>
            </w:r>
          </w:p>
        </w:tc>
        <w:tc>
          <w:tcPr>
            <w:tcW w:w="3060" w:type="dxa"/>
          </w:tcPr>
          <w:p w:rsidR="007C27BF" w:rsidRPr="007C27BF" w:rsidRDefault="007C27BF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2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)hr Workload</w:t>
            </w:r>
          </w:p>
        </w:tc>
      </w:tr>
      <w:tr w:rsidR="00407F68" w:rsidTr="00EF6046">
        <w:tc>
          <w:tcPr>
            <w:tcW w:w="3780" w:type="dxa"/>
            <w:shd w:val="clear" w:color="auto" w:fill="C6D9F1" w:themeFill="text2" w:themeFillTint="33"/>
          </w:tcPr>
          <w:p w:rsidR="00407F68" w:rsidRPr="004939DD" w:rsidRDefault="00407F68" w:rsidP="004B175E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Lecturer (Theory)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407F68" w:rsidRPr="007C27BF" w:rsidRDefault="00AF68AC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proofErr w:type="spellStart"/>
            <w:r>
              <w:rPr>
                <w:b/>
                <w:bCs/>
                <w:sz w:val="32"/>
                <w:szCs w:val="32"/>
                <w:lang w:bidi="ar-KW"/>
              </w:rPr>
              <w:t>Mhabad</w:t>
            </w:r>
            <w:proofErr w:type="spellEnd"/>
            <w:r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  <w:proofErr w:type="spellStart"/>
            <w:r>
              <w:rPr>
                <w:b/>
                <w:bCs/>
                <w:sz w:val="32"/>
                <w:szCs w:val="32"/>
                <w:lang w:bidi="ar-KW"/>
              </w:rPr>
              <w:t>mhamad</w:t>
            </w:r>
            <w:proofErr w:type="spellEnd"/>
            <w:r>
              <w:rPr>
                <w:b/>
                <w:bCs/>
                <w:sz w:val="32"/>
                <w:szCs w:val="32"/>
                <w:lang w:bidi="ar-KW"/>
              </w:rPr>
              <w:t xml:space="preserve"> Hussein </w:t>
            </w:r>
          </w:p>
        </w:tc>
      </w:tr>
      <w:tr w:rsidR="00900077" w:rsidTr="00EF6046">
        <w:tc>
          <w:tcPr>
            <w:tcW w:w="3780" w:type="dxa"/>
          </w:tcPr>
          <w:p w:rsidR="00900077" w:rsidRDefault="00900077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E-Mail</w:t>
            </w:r>
            <w:r w:rsidR="00901674">
              <w:rPr>
                <w:b/>
                <w:bCs/>
                <w:sz w:val="32"/>
                <w:szCs w:val="32"/>
                <w:lang w:bidi="ar-KW"/>
              </w:rPr>
              <w:t xml:space="preserve"> &amp; Mobile NO.</w:t>
            </w:r>
          </w:p>
        </w:tc>
        <w:tc>
          <w:tcPr>
            <w:tcW w:w="6120" w:type="dxa"/>
            <w:gridSpan w:val="2"/>
          </w:tcPr>
          <w:p w:rsidR="00900077" w:rsidRPr="007C27BF" w:rsidRDefault="00AF68AC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Mhabad.mhamad@epu.edu.iq</w:t>
            </w:r>
          </w:p>
        </w:tc>
      </w:tr>
      <w:tr w:rsidR="00407F68" w:rsidTr="00EF6046">
        <w:tc>
          <w:tcPr>
            <w:tcW w:w="3780" w:type="dxa"/>
            <w:shd w:val="clear" w:color="auto" w:fill="C6D9F1" w:themeFill="text2" w:themeFillTint="33"/>
          </w:tcPr>
          <w:p w:rsidR="00407F68" w:rsidRPr="004939DD" w:rsidRDefault="00900077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Lecturer (Practical)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407F68" w:rsidRPr="007C27BF" w:rsidRDefault="00AF68AC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proofErr w:type="spellStart"/>
            <w:r>
              <w:rPr>
                <w:b/>
                <w:bCs/>
                <w:sz w:val="32"/>
                <w:szCs w:val="32"/>
                <w:lang w:bidi="ar-KW"/>
              </w:rPr>
              <w:t>Haseba</w:t>
            </w:r>
            <w:proofErr w:type="spellEnd"/>
            <w:r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</w:p>
        </w:tc>
      </w:tr>
      <w:tr w:rsidR="00B23F3A" w:rsidTr="00EF6046">
        <w:tc>
          <w:tcPr>
            <w:tcW w:w="3780" w:type="dxa"/>
          </w:tcPr>
          <w:p w:rsidR="00B23F3A" w:rsidRDefault="00B23F3A" w:rsidP="00842161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E-Mail &amp; Mobile NO.</w:t>
            </w:r>
          </w:p>
        </w:tc>
        <w:tc>
          <w:tcPr>
            <w:tcW w:w="6120" w:type="dxa"/>
            <w:gridSpan w:val="2"/>
          </w:tcPr>
          <w:p w:rsidR="00B23F3A" w:rsidRPr="007C27BF" w:rsidRDefault="00B23F3A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</w:tbl>
    <w:p w:rsidR="00A01ED3" w:rsidRDefault="00A01ED3" w:rsidP="00C96E56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C46D58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3B045F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1035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9"/>
        <w:gridCol w:w="3621"/>
        <w:gridCol w:w="1800"/>
        <w:gridCol w:w="1980"/>
      </w:tblGrid>
      <w:tr w:rsidR="005E4912" w:rsidRPr="00747A9A" w:rsidTr="00B47D07">
        <w:trPr>
          <w:trHeight w:val="1688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5E4912" w:rsidRPr="005E4912" w:rsidRDefault="005E4912" w:rsidP="005E4912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5E4912">
              <w:rPr>
                <w:b/>
                <w:bCs/>
                <w:sz w:val="28"/>
                <w:szCs w:val="28"/>
                <w:lang w:bidi="ar-KW"/>
              </w:rPr>
              <w:t>Course Description</w:t>
            </w: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5F548C" w:rsidRPr="008769FA" w:rsidRDefault="005F548C" w:rsidP="005F548C">
            <w:pPr>
              <w:spacing w:line="240" w:lineRule="auto"/>
              <w:rPr>
                <w:b/>
                <w:bCs/>
                <w:sz w:val="28"/>
                <w:szCs w:val="28"/>
                <w:lang w:bidi="ar-IQ"/>
              </w:rPr>
            </w:pPr>
            <w:r w:rsidRPr="00D66302">
              <w:rPr>
                <w:sz w:val="24"/>
                <w:szCs w:val="24"/>
              </w:rPr>
              <w:t>This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D66302">
              <w:rPr>
                <w:sz w:val="24"/>
                <w:szCs w:val="24"/>
              </w:rPr>
              <w:t>cour</w:t>
            </w:r>
            <w:r>
              <w:rPr>
                <w:sz w:val="24"/>
                <w:szCs w:val="24"/>
              </w:rPr>
              <w:t xml:space="preserve">se is designed to assist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D66302">
              <w:rPr>
                <w:sz w:val="24"/>
                <w:szCs w:val="24"/>
              </w:rPr>
              <w:t xml:space="preserve"> students</w:t>
            </w:r>
            <w:proofErr w:type="gramEnd"/>
            <w:r w:rsidRPr="00D66302">
              <w:rPr>
                <w:sz w:val="24"/>
                <w:szCs w:val="24"/>
              </w:rPr>
              <w:t xml:space="preserve"> to acquire a comprehensive knowledge &amp; skills necessary in providing care for normal and high risk women during preconception, prenatal, antenatal, </w:t>
            </w:r>
            <w:r>
              <w:rPr>
                <w:sz w:val="24"/>
                <w:szCs w:val="24"/>
              </w:rPr>
              <w:t>postnatal,</w:t>
            </w:r>
            <w:r w:rsidRPr="00D66302">
              <w:rPr>
                <w:sz w:val="24"/>
                <w:szCs w:val="24"/>
              </w:rPr>
              <w:t>, taking in consideration that woman is a unique individual with special needs. The course also provides knowledge and skills relative to neonates care. Students are trained in various settings: Mate</w:t>
            </w:r>
            <w:r>
              <w:rPr>
                <w:sz w:val="24"/>
                <w:szCs w:val="24"/>
              </w:rPr>
              <w:t>rnity hospitals, obstetric Lab</w:t>
            </w:r>
            <w:r w:rsidRPr="00D66302">
              <w:rPr>
                <w:sz w:val="24"/>
                <w:szCs w:val="24"/>
              </w:rPr>
              <w:t xml:space="preserve">.   </w:t>
            </w:r>
          </w:p>
          <w:p w:rsidR="005E4912" w:rsidRPr="00D92B7E" w:rsidRDefault="005F548C" w:rsidP="00D92B7E">
            <w:pPr>
              <w:spacing w:line="240" w:lineRule="auto"/>
              <w:rPr>
                <w:sz w:val="24"/>
                <w:szCs w:val="24"/>
              </w:rPr>
            </w:pPr>
            <w:r w:rsidRPr="00941708">
              <w:rPr>
                <w:sz w:val="24"/>
                <w:szCs w:val="24"/>
              </w:rPr>
              <w:t xml:space="preserve">This course serves as </w:t>
            </w:r>
            <w:r>
              <w:rPr>
                <w:sz w:val="24"/>
                <w:szCs w:val="24"/>
              </w:rPr>
              <w:t>a foundation for midwifery</w:t>
            </w:r>
            <w:r w:rsidRPr="00941708">
              <w:rPr>
                <w:sz w:val="24"/>
                <w:szCs w:val="24"/>
              </w:rPr>
              <w:t xml:space="preserve"> courses of the programme. It </w:t>
            </w:r>
            <w:r>
              <w:rPr>
                <w:sz w:val="24"/>
                <w:szCs w:val="24"/>
              </w:rPr>
              <w:t>is designed to provide</w:t>
            </w:r>
            <w:r w:rsidRPr="00941708">
              <w:rPr>
                <w:sz w:val="24"/>
                <w:szCs w:val="24"/>
              </w:rPr>
              <w:t xml:space="preserve"> students with </w:t>
            </w:r>
            <w:r>
              <w:rPr>
                <w:sz w:val="24"/>
                <w:szCs w:val="24"/>
              </w:rPr>
              <w:t xml:space="preserve">the knowledge of basic </w:t>
            </w:r>
            <w:proofErr w:type="gramStart"/>
            <w:r>
              <w:rPr>
                <w:sz w:val="24"/>
                <w:szCs w:val="24"/>
              </w:rPr>
              <w:t>obstetric  principles</w:t>
            </w:r>
            <w:proofErr w:type="gramEnd"/>
            <w:r>
              <w:rPr>
                <w:sz w:val="24"/>
                <w:szCs w:val="24"/>
              </w:rPr>
              <w:t>, theory, and</w:t>
            </w:r>
            <w:r w:rsidRPr="00941708">
              <w:rPr>
                <w:sz w:val="24"/>
                <w:szCs w:val="24"/>
              </w:rPr>
              <w:t xml:space="preserve"> skills ne</w:t>
            </w:r>
            <w:r>
              <w:rPr>
                <w:sz w:val="24"/>
                <w:szCs w:val="24"/>
              </w:rPr>
              <w:t>eded for practicing on maternity</w:t>
            </w:r>
            <w:r w:rsidRPr="00941708">
              <w:rPr>
                <w:sz w:val="24"/>
                <w:szCs w:val="24"/>
              </w:rPr>
              <w:t xml:space="preserve">. The course emphasizes the unique nature of client’s needs and </w:t>
            </w:r>
            <w:r>
              <w:rPr>
                <w:sz w:val="24"/>
                <w:szCs w:val="24"/>
              </w:rPr>
              <w:t xml:space="preserve">importance of holistic obstetric </w:t>
            </w:r>
            <w:r w:rsidRPr="00941708">
              <w:rPr>
                <w:sz w:val="24"/>
                <w:szCs w:val="24"/>
              </w:rPr>
              <w:t>care.</w:t>
            </w:r>
            <w:r>
              <w:rPr>
                <w:sz w:val="24"/>
                <w:szCs w:val="24"/>
              </w:rPr>
              <w:t xml:space="preserve"> It uses the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941708">
              <w:rPr>
                <w:sz w:val="24"/>
                <w:szCs w:val="24"/>
              </w:rPr>
              <w:t xml:space="preserve"> process</w:t>
            </w:r>
            <w:proofErr w:type="gramEnd"/>
            <w:r w:rsidRPr="00941708">
              <w:rPr>
                <w:sz w:val="24"/>
                <w:szCs w:val="24"/>
              </w:rPr>
              <w:t xml:space="preserve"> framework combined with application of knowledge gained from other the subjects of the programme. This course also provides laboratory guided expe</w:t>
            </w:r>
            <w:r>
              <w:rPr>
                <w:sz w:val="24"/>
                <w:szCs w:val="24"/>
              </w:rPr>
              <w:t>rience which helps the</w:t>
            </w:r>
            <w:r w:rsidRPr="00941708">
              <w:rPr>
                <w:sz w:val="24"/>
                <w:szCs w:val="24"/>
              </w:rPr>
              <w:t xml:space="preserve"> students to develop psycho-motor skills needed to provide </w:t>
            </w:r>
            <w:r>
              <w:rPr>
                <w:sz w:val="24"/>
                <w:szCs w:val="24"/>
              </w:rPr>
              <w:t xml:space="preserve">safe basic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941708">
              <w:rPr>
                <w:sz w:val="24"/>
                <w:szCs w:val="24"/>
              </w:rPr>
              <w:t xml:space="preserve"> care</w:t>
            </w:r>
            <w:proofErr w:type="gramEnd"/>
            <w:r w:rsidRPr="00941708">
              <w:rPr>
                <w:sz w:val="24"/>
                <w:szCs w:val="24"/>
              </w:rPr>
              <w:t xml:space="preserve">. The course focuses on development of skills related to hospitalization, maintaining safe environment, personal </w:t>
            </w:r>
            <w:proofErr w:type="spellStart"/>
            <w:r w:rsidRPr="00941708">
              <w:rPr>
                <w:sz w:val="24"/>
                <w:szCs w:val="24"/>
              </w:rPr>
              <w:t>self care</w:t>
            </w:r>
            <w:proofErr w:type="spellEnd"/>
            <w:r w:rsidRPr="00941708">
              <w:rPr>
                <w:sz w:val="24"/>
                <w:szCs w:val="24"/>
              </w:rPr>
              <w:t xml:space="preserve"> during pregnancy, </w:t>
            </w:r>
            <w:proofErr w:type="spellStart"/>
            <w:r w:rsidRPr="00941708">
              <w:rPr>
                <w:sz w:val="24"/>
                <w:szCs w:val="24"/>
              </w:rPr>
              <w:t>labor</w:t>
            </w:r>
            <w:proofErr w:type="spellEnd"/>
            <w:r w:rsidRPr="00941708">
              <w:rPr>
                <w:sz w:val="24"/>
                <w:szCs w:val="24"/>
              </w:rPr>
              <w:t>, and postpartum period. This course will prepare the students in performance of pregnancy ter</w:t>
            </w:r>
            <w:r>
              <w:rPr>
                <w:sz w:val="24"/>
                <w:szCs w:val="24"/>
              </w:rPr>
              <w:t>ms assessment, nursing</w:t>
            </w:r>
            <w:r w:rsidRPr="00941708">
              <w:rPr>
                <w:sz w:val="24"/>
                <w:szCs w:val="24"/>
              </w:rPr>
              <w:t xml:space="preserve"> intervention f</w:t>
            </w:r>
            <w:r>
              <w:rPr>
                <w:sz w:val="24"/>
                <w:szCs w:val="24"/>
              </w:rPr>
              <w:t xml:space="preserve">or each problem during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  <w:r>
              <w:rPr>
                <w:sz w:val="24"/>
                <w:szCs w:val="24"/>
              </w:rPr>
              <w:t xml:space="preserve">, (care, and education before, </w:t>
            </w:r>
            <w:r w:rsidRPr="00941708">
              <w:rPr>
                <w:sz w:val="24"/>
                <w:szCs w:val="24"/>
              </w:rPr>
              <w:t>during, and after delivery)</w:t>
            </w:r>
            <w:r>
              <w:rPr>
                <w:sz w:val="24"/>
                <w:szCs w:val="24"/>
              </w:rPr>
              <w:t>.</w:t>
            </w:r>
          </w:p>
          <w:p w:rsidR="005E4912" w:rsidRPr="008A7C3E" w:rsidRDefault="005E4912" w:rsidP="005E4912">
            <w:pPr>
              <w:spacing w:after="0" w:line="240" w:lineRule="auto"/>
              <w:rPr>
                <w:sz w:val="28"/>
                <w:szCs w:val="28"/>
                <w:rtl/>
                <w:lang w:bidi="ar-KW"/>
              </w:rPr>
            </w:pPr>
          </w:p>
        </w:tc>
      </w:tr>
      <w:tr w:rsidR="00D92B7E" w:rsidRPr="00747A9A" w:rsidTr="00B47D07">
        <w:trPr>
          <w:trHeight w:val="1112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Course objectives</w:t>
            </w: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8769FA" w:rsidRDefault="00D92B7E" w:rsidP="00D92B7E">
            <w:pPr>
              <w:spacing w:line="240" w:lineRule="auto"/>
              <w:rPr>
                <w:b/>
                <w:bCs/>
                <w:sz w:val="28"/>
                <w:szCs w:val="28"/>
                <w:lang w:bidi="ar-IQ"/>
              </w:rPr>
            </w:pPr>
            <w:r w:rsidRPr="008769FA">
              <w:rPr>
                <w:b/>
                <w:bCs/>
                <w:sz w:val="28"/>
                <w:szCs w:val="28"/>
                <w:lang w:bidi="ar-IQ"/>
              </w:rPr>
              <w:t xml:space="preserve">11.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769FA">
              <w:rPr>
                <w:b/>
                <w:bCs/>
                <w:sz w:val="28"/>
                <w:szCs w:val="28"/>
                <w:lang w:bidi="ar-IQ"/>
              </w:rPr>
              <w:t>Course objective: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 Identify the meaning and role of midwife 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 Explain term related to </w:t>
            </w:r>
            <w:r w:rsidR="00E23094">
              <w:rPr>
                <w:sz w:val="24"/>
                <w:szCs w:val="24"/>
              </w:rPr>
              <w:t>midwifery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 Describe the structure &amp; function of </w:t>
            </w:r>
            <w:r w:rsidR="00E23094">
              <w:rPr>
                <w:sz w:val="24"/>
                <w:szCs w:val="24"/>
              </w:rPr>
              <w:t>female reproductive</w:t>
            </w:r>
            <w:r>
              <w:rPr>
                <w:sz w:val="24"/>
                <w:szCs w:val="24"/>
              </w:rPr>
              <w:t xml:space="preserve"> system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 Explain the phases of menstrual cycle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 Identify stages of embryonic &amp; </w:t>
            </w:r>
            <w:proofErr w:type="spellStart"/>
            <w:r>
              <w:rPr>
                <w:sz w:val="24"/>
                <w:szCs w:val="24"/>
              </w:rPr>
              <w:t>fetal</w:t>
            </w:r>
            <w:proofErr w:type="spellEnd"/>
            <w:r>
              <w:rPr>
                <w:sz w:val="24"/>
                <w:szCs w:val="24"/>
              </w:rPr>
              <w:t xml:space="preserve"> development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. Describe of growth &amp; development of </w:t>
            </w:r>
            <w:proofErr w:type="spellStart"/>
            <w:r>
              <w:rPr>
                <w:sz w:val="24"/>
                <w:szCs w:val="24"/>
              </w:rPr>
              <w:t>fetus</w:t>
            </w:r>
            <w:proofErr w:type="spellEnd"/>
            <w:r>
              <w:rPr>
                <w:sz w:val="24"/>
                <w:szCs w:val="24"/>
              </w:rPr>
              <w:t xml:space="preserve"> by gestational weeks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  Formulate  diagnosis  method to detection of pregnancy 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 Discuss physiologic &amp; psychological changes of  pregnancy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  Describe nutritional needs of pregnant woman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  Explain causes &amp;  intervention for common discomfort of pregnancy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  Describe potential complications of pregnancy and it’s management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. Describe the stages of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3. List signs of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4.  Distinguish between false &amp; true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</w:p>
          <w:p w:rsidR="00D92B7E" w:rsidRP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5.  Describe a pregnant physiologic &amp; psychological responses to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6.  Identify possible complications of </w:t>
            </w:r>
            <w:proofErr w:type="spellStart"/>
            <w:r>
              <w:rPr>
                <w:sz w:val="24"/>
                <w:szCs w:val="24"/>
              </w:rPr>
              <w:t>labor</w:t>
            </w:r>
            <w:proofErr w:type="spellEnd"/>
            <w:r>
              <w:rPr>
                <w:sz w:val="24"/>
                <w:szCs w:val="24"/>
              </w:rPr>
              <w:t xml:space="preserve"> &amp; delivery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  Describe physiologic &amp; psychological changes of puerperium period</w:t>
            </w:r>
          </w:p>
          <w:p w:rsidR="00D92B7E" w:rsidRP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18.  Provide immediate and daily </w:t>
            </w:r>
            <w:proofErr w:type="spellStart"/>
            <w:r>
              <w:rPr>
                <w:sz w:val="24"/>
                <w:szCs w:val="24"/>
              </w:rPr>
              <w:t>newborn</w:t>
            </w:r>
            <w:proofErr w:type="spellEnd"/>
            <w:r>
              <w:rPr>
                <w:sz w:val="24"/>
                <w:szCs w:val="24"/>
              </w:rPr>
              <w:t xml:space="preserve"> care</w:t>
            </w:r>
          </w:p>
          <w:p w:rsidR="00D92B7E" w:rsidRPr="009B7080" w:rsidRDefault="00D92B7E" w:rsidP="00D92B7E">
            <w:pPr>
              <w:pStyle w:val="ListParagraph"/>
              <w:spacing w:line="240" w:lineRule="auto"/>
              <w:jc w:val="both"/>
              <w:rPr>
                <w:sz w:val="24"/>
                <w:szCs w:val="24"/>
                <w:rtl/>
              </w:rPr>
            </w:pP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 w:rsidRPr="005E4912">
              <w:rPr>
                <w:b/>
                <w:bCs/>
                <w:sz w:val="28"/>
                <w:szCs w:val="28"/>
                <w:lang w:bidi="ar-KW"/>
              </w:rPr>
              <w:lastRenderedPageBreak/>
              <w:t>Student's obligation</w:t>
            </w:r>
          </w:p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6766CD" w:rsidRDefault="00D92B7E" w:rsidP="00D92B7E">
            <w:pPr>
              <w:bidi/>
              <w:spacing w:after="0" w:line="240" w:lineRule="auto"/>
              <w:jc w:val="right"/>
              <w:rPr>
                <w:sz w:val="24"/>
                <w:szCs w:val="24"/>
                <w:rtl/>
                <w:lang w:bidi="ar-KW"/>
              </w:rPr>
            </w:pPr>
            <w:r w:rsidRPr="00377D71">
              <w:rPr>
                <w:sz w:val="24"/>
                <w:szCs w:val="24"/>
              </w:rPr>
              <w:t>Attendance</w:t>
            </w:r>
            <w:r>
              <w:rPr>
                <w:sz w:val="24"/>
                <w:szCs w:val="24"/>
              </w:rPr>
              <w:t xml:space="preserve"> in lecture halls,</w:t>
            </w:r>
            <w:r w:rsidRPr="00377D71">
              <w:rPr>
                <w:sz w:val="24"/>
                <w:szCs w:val="24"/>
              </w:rPr>
              <w:t xml:space="preserve"> completion of all </w:t>
            </w:r>
            <w:r>
              <w:rPr>
                <w:sz w:val="24"/>
                <w:szCs w:val="24"/>
              </w:rPr>
              <w:t>d</w:t>
            </w:r>
            <w:r w:rsidRPr="00377D71">
              <w:rPr>
                <w:sz w:val="24"/>
                <w:szCs w:val="24"/>
              </w:rPr>
              <w:t>aily</w:t>
            </w: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Quize</w:t>
            </w:r>
            <w:proofErr w:type="spellEnd"/>
            <w:r>
              <w:rPr>
                <w:sz w:val="24"/>
                <w:szCs w:val="24"/>
              </w:rPr>
              <w:t>)</w:t>
            </w:r>
            <w:r w:rsidRPr="00377D71">
              <w:rPr>
                <w:sz w:val="24"/>
                <w:szCs w:val="24"/>
              </w:rPr>
              <w:t xml:space="preserve">and season exam, </w:t>
            </w:r>
            <w:r>
              <w:rPr>
                <w:sz w:val="24"/>
                <w:szCs w:val="24"/>
              </w:rPr>
              <w:t>preparation of reports, completion of each area forms, seminar presentation. , general activities.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</w:tcPr>
          <w:p w:rsidR="00D92B7E" w:rsidRPr="00B47D07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 w:rsidRPr="00B47D07">
              <w:rPr>
                <w:b/>
                <w:bCs/>
                <w:sz w:val="28"/>
                <w:szCs w:val="28"/>
                <w:lang w:bidi="ar-KW"/>
              </w:rPr>
              <w:t xml:space="preserve">Required Learning Materials </w:t>
            </w:r>
          </w:p>
          <w:p w:rsidR="00D92B7E" w:rsidRPr="006766CD" w:rsidRDefault="00D92B7E" w:rsidP="00D92B7E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Default="00C471E1" w:rsidP="00D92B7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8769FA">
              <w:rPr>
                <w:b/>
                <w:bCs/>
                <w:sz w:val="24"/>
                <w:szCs w:val="24"/>
              </w:rPr>
              <w:t>Theory</w:t>
            </w:r>
            <w:r w:rsidRPr="008769FA">
              <w:rPr>
                <w:sz w:val="24"/>
                <w:szCs w:val="24"/>
              </w:rPr>
              <w:t xml:space="preserve">: </w:t>
            </w:r>
            <w:r w:rsidR="00D92B7E" w:rsidRPr="008769FA">
              <w:rPr>
                <w:sz w:val="24"/>
                <w:szCs w:val="24"/>
              </w:rPr>
              <w:t>lecture halls with computers</w:t>
            </w:r>
            <w:r w:rsidR="00D92B7E">
              <w:rPr>
                <w:sz w:val="24"/>
                <w:szCs w:val="24"/>
              </w:rPr>
              <w:t xml:space="preserve"> and data show</w:t>
            </w:r>
            <w:r w:rsidR="00D92B7E" w:rsidRPr="008769FA">
              <w:rPr>
                <w:sz w:val="24"/>
                <w:szCs w:val="24"/>
              </w:rPr>
              <w:t xml:space="preserve"> equipment for lec</w:t>
            </w:r>
            <w:r w:rsidR="00D92B7E">
              <w:rPr>
                <w:sz w:val="24"/>
                <w:szCs w:val="24"/>
              </w:rPr>
              <w:t>ture presentations, white board</w:t>
            </w:r>
            <w:r w:rsidR="00D92B7E" w:rsidRPr="008769FA">
              <w:rPr>
                <w:sz w:val="24"/>
                <w:szCs w:val="24"/>
              </w:rPr>
              <w:t xml:space="preserve">, </w:t>
            </w:r>
            <w:r w:rsidR="00D92B7E">
              <w:rPr>
                <w:sz w:val="24"/>
                <w:szCs w:val="24"/>
              </w:rPr>
              <w:t xml:space="preserve">student's </w:t>
            </w:r>
            <w:r w:rsidR="00D92B7E" w:rsidRPr="008769FA">
              <w:rPr>
                <w:sz w:val="24"/>
                <w:szCs w:val="24"/>
              </w:rPr>
              <w:t>seminar</w:t>
            </w:r>
            <w:r w:rsidR="00D92B7E">
              <w:rPr>
                <w:sz w:val="24"/>
                <w:szCs w:val="24"/>
              </w:rPr>
              <w:t xml:space="preserve"> presentation</w:t>
            </w:r>
          </w:p>
          <w:p w:rsidR="00D92B7E" w:rsidRPr="006766CD" w:rsidRDefault="00C471E1" w:rsidP="00D92B7E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  <w:r w:rsidRPr="008769FA">
              <w:rPr>
                <w:b/>
                <w:bCs/>
                <w:sz w:val="24"/>
                <w:szCs w:val="24"/>
              </w:rPr>
              <w:t>Laboratory practice</w:t>
            </w:r>
            <w:r w:rsidRPr="008769FA">
              <w:rPr>
                <w:sz w:val="24"/>
                <w:szCs w:val="24"/>
              </w:rPr>
              <w:t xml:space="preserve">: </w:t>
            </w:r>
            <w:r w:rsidR="00D92B7E">
              <w:rPr>
                <w:sz w:val="24"/>
                <w:szCs w:val="24"/>
              </w:rPr>
              <w:t>maternity</w:t>
            </w:r>
            <w:r w:rsidR="00D92B7E" w:rsidRPr="008769FA">
              <w:rPr>
                <w:sz w:val="24"/>
                <w:szCs w:val="24"/>
              </w:rPr>
              <w:t xml:space="preserve"> skills laboratory with equipment for </w:t>
            </w:r>
            <w:r w:rsidR="00D92B7E">
              <w:rPr>
                <w:sz w:val="24"/>
                <w:szCs w:val="24"/>
              </w:rPr>
              <w:t>maternity</w:t>
            </w:r>
            <w:r w:rsidR="00D92B7E" w:rsidRPr="008769FA">
              <w:rPr>
                <w:sz w:val="24"/>
                <w:szCs w:val="24"/>
              </w:rPr>
              <w:t xml:space="preserve"> skills training such as gowns, gloves, white coat, stethoscope, sphygmomanometer, obstetrical examination equipment, female reproductive sy</w:t>
            </w:r>
            <w:r w:rsidR="00D92B7E">
              <w:rPr>
                <w:sz w:val="24"/>
                <w:szCs w:val="24"/>
              </w:rPr>
              <w:t>stem</w:t>
            </w:r>
            <w:r w:rsidR="00D92B7E" w:rsidRPr="008769FA">
              <w:rPr>
                <w:sz w:val="24"/>
                <w:szCs w:val="24"/>
              </w:rPr>
              <w:t>,</w:t>
            </w:r>
            <w:r w:rsidR="00D92B7E">
              <w:rPr>
                <w:sz w:val="24"/>
                <w:szCs w:val="24"/>
              </w:rPr>
              <w:t xml:space="preserve"> pelvic bone</w:t>
            </w:r>
            <w:r w:rsidR="00D92B7E" w:rsidRPr="008769FA">
              <w:rPr>
                <w:sz w:val="24"/>
                <w:szCs w:val="24"/>
              </w:rPr>
              <w:t>,</w:t>
            </w:r>
            <w:r w:rsidR="00D92B7E">
              <w:rPr>
                <w:sz w:val="24"/>
                <w:szCs w:val="24"/>
              </w:rPr>
              <w:t xml:space="preserve"> </w:t>
            </w:r>
            <w:r w:rsidR="00D92B7E" w:rsidRPr="008769FA">
              <w:rPr>
                <w:sz w:val="24"/>
                <w:szCs w:val="24"/>
              </w:rPr>
              <w:t>mother and child</w:t>
            </w:r>
            <w:r w:rsidR="00D92B7E">
              <w:rPr>
                <w:sz w:val="24"/>
                <w:szCs w:val="24"/>
              </w:rPr>
              <w:t>,</w:t>
            </w:r>
            <w:r w:rsidR="00D92B7E" w:rsidRPr="008769FA">
              <w:rPr>
                <w:sz w:val="24"/>
                <w:szCs w:val="24"/>
              </w:rPr>
              <w:t xml:space="preserve"> white board, computer with equipment for PowerPoint presentations, posters</w:t>
            </w:r>
            <w:r w:rsidR="00D92B7E">
              <w:rPr>
                <w:sz w:val="24"/>
                <w:szCs w:val="24"/>
              </w:rPr>
              <w:t xml:space="preserve">, </w:t>
            </w:r>
            <w:r w:rsidR="00D92B7E" w:rsidRPr="008769FA">
              <w:rPr>
                <w:sz w:val="24"/>
                <w:szCs w:val="24"/>
              </w:rPr>
              <w:t>group discussion</w:t>
            </w:r>
            <w:r w:rsidR="00D92B7E">
              <w:rPr>
                <w:sz w:val="24"/>
                <w:szCs w:val="24"/>
              </w:rPr>
              <w:t>,</w:t>
            </w:r>
            <w:r w:rsidR="00D92B7E" w:rsidRPr="008769FA">
              <w:rPr>
                <w:sz w:val="24"/>
                <w:szCs w:val="24"/>
              </w:rPr>
              <w:t xml:space="preserve"> group work</w:t>
            </w:r>
            <w:r w:rsidR="00D92B7E">
              <w:rPr>
                <w:sz w:val="24"/>
                <w:szCs w:val="24"/>
              </w:rPr>
              <w:t>.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B31133" w:rsidRDefault="00D92B7E" w:rsidP="00D92B7E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  <w:lang w:bidi="ar-KW"/>
              </w:rPr>
            </w:pPr>
            <w:r w:rsidRPr="00B31133">
              <w:rPr>
                <w:b/>
                <w:bCs/>
                <w:sz w:val="32"/>
                <w:szCs w:val="32"/>
                <w:lang w:bidi="ar-KW"/>
              </w:rPr>
              <w:t>Assessment scheme</w:t>
            </w:r>
          </w:p>
          <w:p w:rsidR="00D92B7E" w:rsidRPr="00B916A8" w:rsidRDefault="00D92B7E" w:rsidP="00D92B7E">
            <w:pPr>
              <w:spacing w:after="0" w:line="240" w:lineRule="auto"/>
              <w:jc w:val="center"/>
              <w:rPr>
                <w:sz w:val="28"/>
                <w:szCs w:val="28"/>
                <w:rtl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rFonts w:hint="cs"/>
                <w:sz w:val="32"/>
                <w:szCs w:val="32"/>
                <w:rtl/>
                <w:lang w:val="en-US" w:bidi="ar-KW"/>
              </w:rPr>
              <w:t>‌</w:t>
            </w:r>
            <w:r>
              <w:rPr>
                <w:sz w:val="32"/>
                <w:szCs w:val="32"/>
                <w:lang w:val="en-US" w:bidi="ar-KW"/>
              </w:rPr>
              <w:t>16% Mid Term (</w:t>
            </w:r>
            <w:r w:rsidRPr="00B47D07">
              <w:rPr>
                <w:sz w:val="32"/>
                <w:szCs w:val="32"/>
                <w:lang w:val="en-US" w:bidi="ar-KW"/>
              </w:rPr>
              <w:t xml:space="preserve">Theory </w:t>
            </w:r>
            <w:r>
              <w:rPr>
                <w:sz w:val="32"/>
                <w:szCs w:val="32"/>
                <w:lang w:val="en-US" w:bidi="ar-KW"/>
              </w:rPr>
              <w:t xml:space="preserve">and </w:t>
            </w:r>
            <w:r w:rsidRPr="00B47D07">
              <w:rPr>
                <w:sz w:val="32"/>
                <w:szCs w:val="32"/>
                <w:lang w:val="en-US" w:bidi="ar-KW"/>
              </w:rPr>
              <w:t>practical</w:t>
            </w:r>
            <w:r>
              <w:rPr>
                <w:sz w:val="32"/>
                <w:szCs w:val="32"/>
                <w:lang w:val="en-US" w:bidi="ar-KW"/>
              </w:rPr>
              <w:t>)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4% Quiz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40%  A</w:t>
            </w:r>
            <w:r>
              <w:rPr>
                <w:sz w:val="32"/>
                <w:szCs w:val="32"/>
                <w:lang w:val="en-US" w:bidi="ar-KW"/>
              </w:rPr>
              <w:t>ssignment (report, paper, homework, seminar..)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25% final practical</w:t>
            </w:r>
          </w:p>
          <w:p w:rsidR="00D92B7E" w:rsidRPr="00B916A8" w:rsidRDefault="00D92B7E" w:rsidP="00D92B7E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15% final theory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B31133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31133">
              <w:rPr>
                <w:b/>
                <w:bCs/>
                <w:sz w:val="32"/>
                <w:szCs w:val="32"/>
                <w:lang w:bidi="ar-KW"/>
              </w:rPr>
              <w:t>Specific  learning outcome:</w:t>
            </w:r>
          </w:p>
          <w:p w:rsidR="00D92B7E" w:rsidRPr="007F0899" w:rsidRDefault="00D92B7E" w:rsidP="00D92B7E">
            <w:pPr>
              <w:spacing w:after="0" w:line="240" w:lineRule="auto"/>
              <w:rPr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  <w:lang w:val="en-US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develop general knowledge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Knowledge and understanding of the subject area and understanding of the profession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identify, differentiate, pose and resolve problem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Demonstrate the ability to think critically and solve problems in a laboratory setting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apply knowledge in practice</w:t>
            </w:r>
          </w:p>
          <w:p w:rsidR="00C471E1" w:rsidRPr="006E53CB" w:rsidRDefault="00C471E1" w:rsidP="005D6458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 xml:space="preserve">Ability to search for process and analyse 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act as ethical and responsible members of the health care team.</w:t>
            </w:r>
          </w:p>
          <w:p w:rsidR="00C471E1" w:rsidRPr="006E53CB" w:rsidRDefault="00C471E1" w:rsidP="005D6458">
            <w:pPr>
              <w:pStyle w:val="ListParagraph"/>
              <w:numPr>
                <w:ilvl w:val="0"/>
                <w:numId w:val="13"/>
              </w:numPr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design and manage projects.</w:t>
            </w:r>
          </w:p>
          <w:p w:rsidR="00D92B7E" w:rsidRPr="007F0899" w:rsidRDefault="00D92B7E" w:rsidP="005D6458">
            <w:pPr>
              <w:pStyle w:val="ListParagraph"/>
              <w:kinsoku w:val="0"/>
              <w:overflowPunct w:val="0"/>
              <w:spacing w:after="0" w:line="240" w:lineRule="auto"/>
              <w:ind w:left="630"/>
              <w:textAlignment w:val="baseline"/>
              <w:rPr>
                <w:sz w:val="28"/>
                <w:szCs w:val="28"/>
                <w:rtl/>
                <w:lang w:val="en-US" w:bidi="ar-IQ"/>
              </w:rPr>
            </w:pPr>
          </w:p>
        </w:tc>
      </w:tr>
      <w:tr w:rsidR="00C471E1" w:rsidRPr="00747A9A" w:rsidTr="00B47D07"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C471E1" w:rsidRPr="00B31133" w:rsidRDefault="00C471E1" w:rsidP="00C471E1">
            <w:pPr>
              <w:spacing w:after="0" w:line="240" w:lineRule="auto"/>
              <w:rPr>
                <w:b/>
                <w:bCs/>
                <w:sz w:val="32"/>
                <w:szCs w:val="32"/>
                <w:lang w:val="en-US" w:bidi="ar-KW"/>
              </w:rPr>
            </w:pPr>
            <w:r w:rsidRPr="00B31133">
              <w:rPr>
                <w:b/>
                <w:bCs/>
                <w:sz w:val="32"/>
                <w:szCs w:val="32"/>
                <w:lang w:bidi="ar-KW"/>
              </w:rPr>
              <w:t>Course References</w:t>
            </w:r>
            <w:r w:rsidRPr="00B31133">
              <w:rPr>
                <w:b/>
                <w:bCs/>
                <w:sz w:val="32"/>
                <w:szCs w:val="32"/>
                <w:rtl/>
                <w:lang w:bidi="ar-KW"/>
              </w:rPr>
              <w:t>‌</w:t>
            </w:r>
            <w:r w:rsidRPr="00B31133">
              <w:rPr>
                <w:b/>
                <w:bCs/>
                <w:sz w:val="32"/>
                <w:szCs w:val="32"/>
                <w:lang w:bidi="ar-KW"/>
              </w:rPr>
              <w:t>:</w:t>
            </w:r>
          </w:p>
          <w:p w:rsidR="00C471E1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  <w:p w:rsidR="00C471E1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  <w:p w:rsidR="00C471E1" w:rsidRPr="00747A9A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C471E1" w:rsidRPr="006766CD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Pr="00001B33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Pr="00001B33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Pr="00001B33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C471E1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Key references:</w:t>
            </w:r>
          </w:p>
          <w:p w:rsidR="00C471E1" w:rsidRPr="00A90E23" w:rsidRDefault="00C471E1" w:rsidP="00C471E1">
            <w:pPr>
              <w:tabs>
                <w:tab w:val="left" w:pos="540"/>
              </w:tabs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471E1" w:rsidRPr="00A90E23" w:rsidRDefault="00C471E1" w:rsidP="00C471E1">
            <w:pPr>
              <w:tabs>
                <w:tab w:val="left" w:pos="54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1. 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Fraser,P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., et.al, Text book for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Midvies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, 1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ed., 1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ed., London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chrochill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living Stone, 2010</w:t>
            </w:r>
          </w:p>
          <w:p w:rsidR="00C471E1" w:rsidRPr="00A90E23" w:rsidRDefault="00C471E1" w:rsidP="00C471E1">
            <w:pPr>
              <w:tabs>
                <w:tab w:val="left" w:pos="540"/>
                <w:tab w:val="left" w:pos="7834"/>
                <w:tab w:val="right" w:pos="9719"/>
                <w:tab w:val="center" w:pos="10134"/>
              </w:tabs>
              <w:spacing w:after="0"/>
              <w:ind w:right="131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Henderson, C. et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all,Midwifery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A Text book for Midwives 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Philadelphia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aillier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Tindal,  2004</w:t>
            </w:r>
            <w:r w:rsidRPr="00A90E23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 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C471E1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Useful references:</w:t>
            </w:r>
          </w:p>
          <w:p w:rsidR="00C471E1" w:rsidRDefault="00C471E1" w:rsidP="00C471E1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-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illitters,A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., Maternal and   Child health Nursing,  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d., Philadelphia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Lippincott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Com., 2003              </w:t>
            </w:r>
          </w:p>
          <w:p w:rsidR="00C471E1" w:rsidRPr="00A90E23" w:rsidRDefault="00C471E1" w:rsidP="00C471E1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. 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illitters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 Adele, Maternal and   Child health Nursing care of the childbearing &amp; family,  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d., New         York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Lippincott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Williams &amp; Wilkins,  2003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C471E1" w:rsidRPr="00971ED3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Magazines and review (internet):</w:t>
            </w:r>
          </w:p>
          <w:p w:rsidR="00C471E1" w:rsidRPr="00A90E23" w:rsidRDefault="00C471E1" w:rsidP="00C471E1">
            <w:pPr>
              <w:spacing w:line="240" w:lineRule="auto"/>
              <w:ind w:left="1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 xml:space="preserve"> 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. 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www.maternal and child birth.cm/ 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     2.  www.Medscapenusing.com  </w:t>
            </w:r>
            <w:r w:rsidRPr="00AB4674">
              <w:rPr>
                <w:sz w:val="24"/>
                <w:szCs w:val="24"/>
              </w:rPr>
              <w:t xml:space="preserve">  </w:t>
            </w:r>
            <w:r w:rsidRPr="00AB4674">
              <w:rPr>
                <w:rFonts w:hint="cs"/>
                <w:sz w:val="24"/>
                <w:szCs w:val="24"/>
                <w:rtl/>
                <w:lang w:bidi="ar-IQ"/>
              </w:rPr>
              <w:t xml:space="preserve">    </w:t>
            </w:r>
          </w:p>
          <w:p w:rsidR="00C471E1" w:rsidRPr="00747A9A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</w:tc>
      </w:tr>
      <w:tr w:rsidR="00C471E1" w:rsidRPr="00747A9A" w:rsidTr="00B47D07">
        <w:trPr>
          <w:trHeight w:val="573"/>
        </w:trPr>
        <w:tc>
          <w:tcPr>
            <w:tcW w:w="6570" w:type="dxa"/>
            <w:gridSpan w:val="2"/>
            <w:tcBorders>
              <w:bottom w:val="single" w:sz="8" w:space="0" w:color="auto"/>
            </w:tcBorders>
            <w:vAlign w:val="center"/>
          </w:tcPr>
          <w:p w:rsidR="00C471E1" w:rsidRPr="00427E33" w:rsidRDefault="00C471E1" w:rsidP="00C471E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lastRenderedPageBreak/>
              <w:t>Course topics (Theory)</w:t>
            </w:r>
          </w:p>
        </w:tc>
        <w:tc>
          <w:tcPr>
            <w:tcW w:w="1800" w:type="dxa"/>
            <w:vAlign w:val="center"/>
          </w:tcPr>
          <w:p w:rsidR="00C471E1" w:rsidRPr="00427E33" w:rsidRDefault="00C471E1" w:rsidP="00C471E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Week</w:t>
            </w:r>
          </w:p>
        </w:tc>
        <w:tc>
          <w:tcPr>
            <w:tcW w:w="1980" w:type="dxa"/>
            <w:vAlign w:val="center"/>
          </w:tcPr>
          <w:p w:rsidR="00C471E1" w:rsidRPr="00427E33" w:rsidRDefault="00C471E1" w:rsidP="00C471E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Learning Outcome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6F2A45" w:rsidRDefault="006F2A45" w:rsidP="006F2A45">
            <w:pPr>
              <w:bidi/>
              <w:spacing w:after="0" w:line="240" w:lineRule="auto"/>
              <w:ind w:left="1440"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Abnormal placenta and nursing management of Placenta Previa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st</w:t>
            </w:r>
            <w:r>
              <w:rPr>
                <w:sz w:val="24"/>
                <w:szCs w:val="24"/>
                <w:lang w:bidi="ar-KW"/>
              </w:rPr>
              <w:t xml:space="preserve"> -3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rd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6F2A45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learn </w:t>
            </w:r>
            <w:r w:rsidR="00494F8C">
              <w:rPr>
                <w:sz w:val="24"/>
                <w:szCs w:val="24"/>
                <w:lang w:bidi="ar-KW"/>
              </w:rPr>
              <w:t xml:space="preserve">about how to nursing care in case with placenta </w:t>
            </w:r>
            <w:proofErr w:type="spellStart"/>
            <w:r w:rsidR="00494F8C">
              <w:rPr>
                <w:sz w:val="24"/>
                <w:szCs w:val="24"/>
                <w:lang w:bidi="ar-KW"/>
              </w:rPr>
              <w:t>previa</w:t>
            </w:r>
            <w:proofErr w:type="spellEnd"/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Anaemia during pregnancy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4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anaemia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6F2A45" w:rsidRDefault="006F2A45" w:rsidP="006F2A45">
            <w:pPr>
              <w:bidi/>
              <w:spacing w:after="0" w:line="240" w:lineRule="auto"/>
              <w:ind w:left="567"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Miscarriage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5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 xml:space="preserve">miscarriage 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Post-partum hemorrhage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6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7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 xml:space="preserve">post -partum haemorrhage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Infertility </w:t>
            </w:r>
            <w:r w:rsidRPr="006F2A45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8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9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infertility female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Puerperium </w:t>
            </w:r>
            <w:r w:rsidRPr="006F2A45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0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12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puerperium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pStyle w:val="ListParagraph"/>
              <w:bidi/>
              <w:spacing w:after="0" w:line="240" w:lineRule="auto"/>
              <w:ind w:left="927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UTI urinary tract infection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3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UTI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lastRenderedPageBreak/>
              <w:t xml:space="preserve">labor process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4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labour pai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</w:rPr>
              <w:t xml:space="preserve">Nausea and vomiting during pregnancy and  nursing care management </w:t>
            </w:r>
          </w:p>
        </w:tc>
        <w:tc>
          <w:tcPr>
            <w:tcW w:w="1800" w:type="dxa"/>
          </w:tcPr>
          <w:p w:rsidR="00422EF2" w:rsidRPr="006766CD" w:rsidRDefault="009066F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5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 xml:space="preserve">pregnant with complications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Nursing care management of new baby </w:t>
            </w:r>
          </w:p>
        </w:tc>
        <w:tc>
          <w:tcPr>
            <w:tcW w:w="1800" w:type="dxa"/>
          </w:tcPr>
          <w:p w:rsidR="00422EF2" w:rsidRPr="006766CD" w:rsidRDefault="009066F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6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17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new baby delivery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Nursing care of pregnant with </w:t>
            </w:r>
            <w:proofErr w:type="spellStart"/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ypertention</w:t>
            </w:r>
            <w:proofErr w:type="spellEnd"/>
            <w:r w:rsidRPr="006F2A4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1800" w:type="dxa"/>
          </w:tcPr>
          <w:p w:rsidR="00422EF2" w:rsidRPr="006766CD" w:rsidRDefault="001F65AE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8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20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hypertens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F2A45" w:rsidRDefault="006F2A45" w:rsidP="006F2A45">
            <w:pPr>
              <w:bidi/>
              <w:spacing w:after="0" w:line="240" w:lineRule="auto"/>
              <w:ind w:left="567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6F2A45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Nursing care of pregnant with Diabetes Mellitus </w:t>
            </w:r>
          </w:p>
        </w:tc>
        <w:tc>
          <w:tcPr>
            <w:tcW w:w="1800" w:type="dxa"/>
          </w:tcPr>
          <w:p w:rsidR="00422EF2" w:rsidRPr="006766CD" w:rsidRDefault="001F65AE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1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 xml:space="preserve"> </w:t>
            </w:r>
            <w:proofErr w:type="spellStart"/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-23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 xml:space="preserve"> </w:t>
            </w:r>
            <w:proofErr w:type="spellStart"/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Diabetes Mellitus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B06D42" w:rsidRDefault="00422EF2" w:rsidP="00422EF2">
            <w:pPr>
              <w:spacing w:after="0" w:line="240" w:lineRule="auto"/>
              <w:rPr>
                <w:rFonts w:asciiTheme="majorBidi" w:hAnsiTheme="majorBidi" w:cstheme="majorBidi"/>
                <w:sz w:val="32"/>
                <w:szCs w:val="32"/>
                <w:lang w:val="en-US" w:bidi="ar-IQ"/>
              </w:rPr>
            </w:pPr>
            <w:r w:rsidRPr="00B06D42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Practical Topics </w:t>
            </w:r>
          </w:p>
        </w:tc>
        <w:tc>
          <w:tcPr>
            <w:tcW w:w="1800" w:type="dxa"/>
            <w:vAlign w:val="center"/>
          </w:tcPr>
          <w:p w:rsidR="00422EF2" w:rsidRPr="00427E33" w:rsidRDefault="00422EF2" w:rsidP="00422EF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Week</w:t>
            </w:r>
          </w:p>
        </w:tc>
        <w:tc>
          <w:tcPr>
            <w:tcW w:w="1980" w:type="dxa"/>
            <w:vAlign w:val="center"/>
          </w:tcPr>
          <w:p w:rsidR="00422EF2" w:rsidRPr="00427E33" w:rsidRDefault="00422EF2" w:rsidP="00422EF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Learning Outcome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93500E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 xml:space="preserve">Prenatal care </w:t>
            </w:r>
          </w:p>
        </w:tc>
        <w:tc>
          <w:tcPr>
            <w:tcW w:w="1800" w:type="dxa"/>
          </w:tcPr>
          <w:p w:rsidR="00422EF2" w:rsidRPr="006766CD" w:rsidRDefault="00097374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st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pregnant before delivery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93500E" w:rsidP="0093500E">
            <w:r w:rsidRPr="00817CCD">
              <w:t>Explain drugs that use in delivery room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nd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494F8C" w:rsidP="00494F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494F8C">
              <w:rPr>
                <w:sz w:val="24"/>
                <w:szCs w:val="24"/>
                <w:lang w:bidi="ar-KW"/>
              </w:rPr>
              <w:t xml:space="preserve">To learn about how to nursing care in case with </w:t>
            </w:r>
            <w:r>
              <w:rPr>
                <w:sz w:val="24"/>
                <w:szCs w:val="24"/>
                <w:lang w:bidi="ar-KW"/>
              </w:rPr>
              <w:t>admitted hospital before delivery of the baby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097374" w:rsidP="0093500E">
            <w:r w:rsidRPr="00097374">
              <w:t>Presentation of Student's report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3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rd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494F8C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improve knowledge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93500E" w:rsidP="0093500E">
            <w:r w:rsidRPr="00817CCD">
              <w:t xml:space="preserve">Assessment of </w:t>
            </w:r>
            <w:proofErr w:type="spellStart"/>
            <w:r w:rsidRPr="00817CCD">
              <w:t>newborn</w:t>
            </w:r>
            <w:proofErr w:type="spellEnd"/>
            <w:r w:rsidRPr="00817CCD">
              <w:t>, and nursing management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4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prevent morbidity and mortality rate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097374" w:rsidP="0093500E">
            <w:r w:rsidRPr="00097374">
              <w:t>Pre and post caesarean section care, assessment by case model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5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management case of the caesarean section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93500E" w:rsidP="0093500E">
            <w:r w:rsidRPr="00817CCD">
              <w:lastRenderedPageBreak/>
              <w:t>Learning breast feeding, education of the mothers.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6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prevent some disease for example jaundice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93500E" w:rsidP="0093500E">
            <w:proofErr w:type="spellStart"/>
            <w:r w:rsidRPr="0093500E">
              <w:t>Gynecological</w:t>
            </w:r>
            <w:proofErr w:type="spellEnd"/>
            <w:r w:rsidRPr="0093500E">
              <w:t xml:space="preserve"> examination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7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diagnosis gynaecology diseases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Pr="00817CCD" w:rsidRDefault="0093500E" w:rsidP="0093500E">
            <w:r w:rsidRPr="00817CCD">
              <w:t>Assessment of normal Postpartum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8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identify about post-partum haemorrhage </w:t>
            </w:r>
          </w:p>
        </w:tc>
      </w:tr>
      <w:tr w:rsidR="0093500E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3500E" w:rsidRDefault="0093500E" w:rsidP="0093500E">
            <w:r>
              <w:t xml:space="preserve">Introduction to Instrument related to maternity/ </w:t>
            </w:r>
            <w:proofErr w:type="spellStart"/>
            <w:r>
              <w:t>obi,gyne</w:t>
            </w:r>
            <w:proofErr w:type="spellEnd"/>
          </w:p>
          <w:p w:rsidR="0093500E" w:rsidRPr="00817CCD" w:rsidRDefault="0093500E" w:rsidP="0093500E">
            <w:r>
              <w:t>Presentation of Student's report</w:t>
            </w:r>
          </w:p>
        </w:tc>
        <w:tc>
          <w:tcPr>
            <w:tcW w:w="1800" w:type="dxa"/>
          </w:tcPr>
          <w:p w:rsidR="0093500E" w:rsidRPr="006766CD" w:rsidRDefault="00097374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9</w:t>
            </w:r>
            <w:r w:rsidRPr="00097374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93500E" w:rsidRPr="006766CD" w:rsidRDefault="000D0BCB" w:rsidP="0093500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learning about how to use the instrument </w:t>
            </w: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 Questions Example  Design</w:t>
            </w:r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Compositional:</w:t>
            </w:r>
            <w:r w:rsidRPr="00961D90">
              <w:rPr>
                <w:sz w:val="24"/>
                <w:szCs w:val="24"/>
                <w:lang w:bidi="ar-KW"/>
              </w:rPr>
              <w:t xml:space="preserve">  </w:t>
            </w:r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1- what are the sign and symptoms of </w:t>
            </w:r>
            <w:proofErr w:type="spellStart"/>
            <w:r>
              <w:rPr>
                <w:sz w:val="24"/>
                <w:szCs w:val="24"/>
                <w:lang w:bidi="ar-KW"/>
              </w:rPr>
              <w:t>pre eclampsia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</w:t>
            </w:r>
          </w:p>
          <w:p w:rsidR="001F65AE" w:rsidRPr="00961D90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2- describe the function of placenta 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b/>
                <w:bCs/>
                <w:i/>
                <w:iCs/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2.</w:t>
            </w:r>
            <w:r w:rsidRPr="00961D90">
              <w:rPr>
                <w:i/>
                <w:iCs/>
                <w:sz w:val="24"/>
                <w:szCs w:val="24"/>
                <w:lang w:bidi="ar-KW"/>
              </w:rPr>
              <w:t xml:space="preserve">  </w:t>
            </w: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True or false type of exams: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b/>
                <w:bCs/>
                <w:i/>
                <w:iCs/>
                <w:sz w:val="24"/>
                <w:szCs w:val="24"/>
                <w:lang w:bidi="ar-KW"/>
              </w:rPr>
            </w:pPr>
            <w:r>
              <w:rPr>
                <w:b/>
                <w:bCs/>
                <w:i/>
                <w:iCs/>
                <w:sz w:val="24"/>
                <w:szCs w:val="24"/>
                <w:lang w:bidi="ar-KW"/>
              </w:rPr>
              <w:t xml:space="preserve">1- FSH hormone stimulate the growth of endometrium 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i/>
                <w:iCs/>
                <w:sz w:val="24"/>
                <w:szCs w:val="24"/>
                <w:lang w:bidi="ar-KW"/>
              </w:rPr>
            </w:pPr>
            <w:r>
              <w:rPr>
                <w:b/>
                <w:bCs/>
                <w:i/>
                <w:iCs/>
                <w:sz w:val="24"/>
                <w:szCs w:val="24"/>
                <w:lang w:bidi="ar-KW"/>
              </w:rPr>
              <w:t xml:space="preserve">2- fertilization take place in the ampulla  </w:t>
            </w:r>
          </w:p>
          <w:p w:rsidR="001F65AE" w:rsidRPr="00961D90" w:rsidRDefault="001F65AE" w:rsidP="001F65AE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3. Multiple choices:</w:t>
            </w:r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gramStart"/>
            <w:r>
              <w:rPr>
                <w:sz w:val="24"/>
                <w:szCs w:val="24"/>
                <w:lang w:bidi="ar-KW"/>
              </w:rPr>
              <w:t>which</w:t>
            </w:r>
            <w:proofErr w:type="gramEnd"/>
            <w:r>
              <w:rPr>
                <w:sz w:val="24"/>
                <w:szCs w:val="24"/>
                <w:lang w:bidi="ar-KW"/>
              </w:rPr>
              <w:t xml:space="preserve"> of the following hormone used for diagnosis of pregnancy ?</w:t>
            </w:r>
          </w:p>
          <w:p w:rsidR="001F65AE" w:rsidRDefault="001F65AE" w:rsidP="001F65AE">
            <w:pPr>
              <w:tabs>
                <w:tab w:val="center" w:pos="5244"/>
              </w:tabs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  <w:lang w:bidi="ar-IQ"/>
              </w:rPr>
              <w:t>GnRH</w:t>
            </w:r>
            <w:proofErr w:type="spellEnd"/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esterone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  <w:lang w:bidi="ar-IQ"/>
              </w:rPr>
              <w:t xml:space="preserve"> 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  <w:lang w:bidi="ar-IQ"/>
              </w:rPr>
              <w:t>HCG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SH &amp; LH</w:t>
            </w:r>
          </w:p>
          <w:p w:rsidR="001F65AE" w:rsidRPr="000D5DDF" w:rsidRDefault="001F65AE" w:rsidP="001F65AE">
            <w:pPr>
              <w:tabs>
                <w:tab w:val="center" w:pos="5244"/>
              </w:tabs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bidi="ar-IQ"/>
              </w:rPr>
            </w:pPr>
          </w:p>
          <w:p w:rsidR="001F65AE" w:rsidRPr="00536966" w:rsidRDefault="001F65AE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</w:p>
          <w:p w:rsidR="00422EF2" w:rsidRDefault="00422EF2" w:rsidP="00422EF2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422EF2" w:rsidRDefault="00422EF2" w:rsidP="00422EF2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422EF2" w:rsidRPr="00B80A45" w:rsidRDefault="00422EF2" w:rsidP="00422EF2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422EF2" w:rsidRPr="00961D90" w:rsidRDefault="00422EF2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 Extra notes:</w:t>
            </w:r>
          </w:p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Pr="00536966" w:rsidRDefault="00422EF2" w:rsidP="005D6458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>External Evaluator</w:t>
            </w:r>
          </w:p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KW"/>
              </w:rPr>
            </w:pPr>
          </w:p>
        </w:tc>
      </w:tr>
    </w:tbl>
    <w:p w:rsidR="008D46A4" w:rsidRPr="007C6767" w:rsidRDefault="008D46A4" w:rsidP="008D46A4">
      <w:pPr>
        <w:rPr>
          <w:sz w:val="18"/>
          <w:szCs w:val="18"/>
        </w:rPr>
      </w:pPr>
      <w:r>
        <w:rPr>
          <w:sz w:val="28"/>
          <w:szCs w:val="28"/>
        </w:rPr>
        <w:br/>
      </w:r>
    </w:p>
    <w:p w:rsidR="00E95307" w:rsidRPr="008D46A4" w:rsidRDefault="00961D90" w:rsidP="008D46A4">
      <w:pPr>
        <w:rPr>
          <w:lang w:val="en-US" w:bidi="ar-KW"/>
        </w:rPr>
      </w:pPr>
      <w:r>
        <w:rPr>
          <w:rFonts w:hint="cs"/>
          <w:rtl/>
          <w:lang w:val="en-US" w:bidi="ar-KW"/>
        </w:rPr>
        <w:t xml:space="preserve"> </w:t>
      </w:r>
    </w:p>
    <w:sectPr w:rsidR="00E95307" w:rsidRPr="008D46A4" w:rsidSect="00A7766C">
      <w:footerReference w:type="default" r:id="rId10"/>
      <w:pgSz w:w="12240" w:h="15840"/>
      <w:pgMar w:top="903" w:right="1800" w:bottom="1440" w:left="180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549" w:rsidRDefault="00043549" w:rsidP="00483DD0">
      <w:pPr>
        <w:spacing w:after="0" w:line="240" w:lineRule="auto"/>
      </w:pPr>
      <w:r>
        <w:separator/>
      </w:r>
    </w:p>
  </w:endnote>
  <w:endnote w:type="continuationSeparator" w:id="0">
    <w:p w:rsidR="00043549" w:rsidRDefault="00043549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549" w:rsidRDefault="00043549" w:rsidP="00483DD0">
      <w:pPr>
        <w:spacing w:after="0" w:line="240" w:lineRule="auto"/>
      </w:pPr>
      <w:r>
        <w:separator/>
      </w:r>
    </w:p>
  </w:footnote>
  <w:footnote w:type="continuationSeparator" w:id="0">
    <w:p w:rsidR="00043549" w:rsidRDefault="00043549" w:rsidP="00483D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64C43"/>
    <w:multiLevelType w:val="hybridMultilevel"/>
    <w:tmpl w:val="145A172C"/>
    <w:lvl w:ilvl="0" w:tplc="8F868DC4">
      <w:start w:val="10"/>
      <w:numFmt w:val="decimal"/>
      <w:lvlText w:val="%1"/>
      <w:lvlJc w:val="left"/>
      <w:pPr>
        <w:ind w:left="1080" w:hanging="360"/>
      </w:pPr>
      <w:rPr>
        <w:rFonts w:eastAsia="Calibri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310917"/>
    <w:multiLevelType w:val="hybridMultilevel"/>
    <w:tmpl w:val="8258DD32"/>
    <w:lvl w:ilvl="0" w:tplc="FA22976C">
      <w:start w:val="1"/>
      <w:numFmt w:val="decimal"/>
      <w:lvlText w:val="%1-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>
      <w:start w:val="1"/>
      <w:numFmt w:val="lowerLetter"/>
      <w:lvlText w:val="%8."/>
      <w:lvlJc w:val="left"/>
      <w:pPr>
        <w:ind w:left="5967" w:hanging="360"/>
      </w:pPr>
    </w:lvl>
    <w:lvl w:ilvl="8" w:tplc="0409001B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9E114EE"/>
    <w:multiLevelType w:val="hybridMultilevel"/>
    <w:tmpl w:val="5220EF82"/>
    <w:lvl w:ilvl="0" w:tplc="CCB85B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3A9F7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36CAB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B8A7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6CC5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40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0CC5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444B4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80D10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45A31"/>
    <w:multiLevelType w:val="hybridMultilevel"/>
    <w:tmpl w:val="8258DD32"/>
    <w:lvl w:ilvl="0" w:tplc="FA22976C">
      <w:start w:val="1"/>
      <w:numFmt w:val="decimal"/>
      <w:lvlText w:val="%1-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DD1105"/>
    <w:multiLevelType w:val="hybridMultilevel"/>
    <w:tmpl w:val="20A6F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11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2860DF"/>
    <w:multiLevelType w:val="hybridMultilevel"/>
    <w:tmpl w:val="B96CF892"/>
    <w:lvl w:ilvl="0" w:tplc="C91E0C9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6"/>
  </w:num>
  <w:num w:numId="3">
    <w:abstractNumId w:val="1"/>
  </w:num>
  <w:num w:numId="4">
    <w:abstractNumId w:val="13"/>
  </w:num>
  <w:num w:numId="5">
    <w:abstractNumId w:val="14"/>
  </w:num>
  <w:num w:numId="6">
    <w:abstractNumId w:val="8"/>
  </w:num>
  <w:num w:numId="7">
    <w:abstractNumId w:val="4"/>
  </w:num>
  <w:num w:numId="8">
    <w:abstractNumId w:val="11"/>
  </w:num>
  <w:num w:numId="9">
    <w:abstractNumId w:val="3"/>
  </w:num>
  <w:num w:numId="10">
    <w:abstractNumId w:val="12"/>
  </w:num>
  <w:num w:numId="11">
    <w:abstractNumId w:val="5"/>
  </w:num>
  <w:num w:numId="12">
    <w:abstractNumId w:val="15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zYxNjQyMzM1NzNT0lEKTi0uzszPAykwrAUAKH6Z6SwAAAA="/>
  </w:docVars>
  <w:rsids>
    <w:rsidRoot w:val="008D46A4"/>
    <w:rsid w:val="00001B33"/>
    <w:rsid w:val="00010DF7"/>
    <w:rsid w:val="0001327E"/>
    <w:rsid w:val="00043549"/>
    <w:rsid w:val="000439AB"/>
    <w:rsid w:val="000439CB"/>
    <w:rsid w:val="0007076B"/>
    <w:rsid w:val="000964D1"/>
    <w:rsid w:val="00097374"/>
    <w:rsid w:val="000B0235"/>
    <w:rsid w:val="000B3227"/>
    <w:rsid w:val="000D0BCB"/>
    <w:rsid w:val="000F0683"/>
    <w:rsid w:val="000F2337"/>
    <w:rsid w:val="00146926"/>
    <w:rsid w:val="00160E45"/>
    <w:rsid w:val="001647A7"/>
    <w:rsid w:val="0016625F"/>
    <w:rsid w:val="001A3900"/>
    <w:rsid w:val="001F65AE"/>
    <w:rsid w:val="00216557"/>
    <w:rsid w:val="00220BE3"/>
    <w:rsid w:val="00222A60"/>
    <w:rsid w:val="0025284B"/>
    <w:rsid w:val="00257932"/>
    <w:rsid w:val="00260BAD"/>
    <w:rsid w:val="00262DAF"/>
    <w:rsid w:val="002662CD"/>
    <w:rsid w:val="00266A98"/>
    <w:rsid w:val="002955E2"/>
    <w:rsid w:val="002B7CC7"/>
    <w:rsid w:val="002F44B8"/>
    <w:rsid w:val="00321826"/>
    <w:rsid w:val="00331FF9"/>
    <w:rsid w:val="003366AD"/>
    <w:rsid w:val="0035131D"/>
    <w:rsid w:val="00357952"/>
    <w:rsid w:val="00361FFB"/>
    <w:rsid w:val="00366A89"/>
    <w:rsid w:val="003B045F"/>
    <w:rsid w:val="003D1C9C"/>
    <w:rsid w:val="003D7F25"/>
    <w:rsid w:val="003F146B"/>
    <w:rsid w:val="00407F68"/>
    <w:rsid w:val="00422EF2"/>
    <w:rsid w:val="00427E33"/>
    <w:rsid w:val="00441BF4"/>
    <w:rsid w:val="0044231E"/>
    <w:rsid w:val="00443B29"/>
    <w:rsid w:val="00447EA1"/>
    <w:rsid w:val="00452506"/>
    <w:rsid w:val="00465EE4"/>
    <w:rsid w:val="004739EA"/>
    <w:rsid w:val="00483DD0"/>
    <w:rsid w:val="004916BA"/>
    <w:rsid w:val="004939DD"/>
    <w:rsid w:val="004943D2"/>
    <w:rsid w:val="00494F8C"/>
    <w:rsid w:val="004A4B8C"/>
    <w:rsid w:val="004B175E"/>
    <w:rsid w:val="004B38BD"/>
    <w:rsid w:val="004C0125"/>
    <w:rsid w:val="004C2E1F"/>
    <w:rsid w:val="004D063D"/>
    <w:rsid w:val="004F2483"/>
    <w:rsid w:val="004F6E8E"/>
    <w:rsid w:val="00507A26"/>
    <w:rsid w:val="00532780"/>
    <w:rsid w:val="00535158"/>
    <w:rsid w:val="00536966"/>
    <w:rsid w:val="00536C13"/>
    <w:rsid w:val="00553CD3"/>
    <w:rsid w:val="00554E3D"/>
    <w:rsid w:val="00555467"/>
    <w:rsid w:val="00571EE7"/>
    <w:rsid w:val="00573C71"/>
    <w:rsid w:val="00587C9A"/>
    <w:rsid w:val="00595A37"/>
    <w:rsid w:val="005977E4"/>
    <w:rsid w:val="005B2F4A"/>
    <w:rsid w:val="005C0DBE"/>
    <w:rsid w:val="005C7417"/>
    <w:rsid w:val="005D6458"/>
    <w:rsid w:val="005E4164"/>
    <w:rsid w:val="005E4912"/>
    <w:rsid w:val="005F548C"/>
    <w:rsid w:val="00605379"/>
    <w:rsid w:val="00614590"/>
    <w:rsid w:val="006205A3"/>
    <w:rsid w:val="00634F2B"/>
    <w:rsid w:val="006759F0"/>
    <w:rsid w:val="006766CD"/>
    <w:rsid w:val="00680F46"/>
    <w:rsid w:val="00684E8A"/>
    <w:rsid w:val="00691AFC"/>
    <w:rsid w:val="00695467"/>
    <w:rsid w:val="006A57BA"/>
    <w:rsid w:val="006C337D"/>
    <w:rsid w:val="006C3B09"/>
    <w:rsid w:val="006E2285"/>
    <w:rsid w:val="006E53CB"/>
    <w:rsid w:val="006F2A45"/>
    <w:rsid w:val="006F5726"/>
    <w:rsid w:val="00700562"/>
    <w:rsid w:val="00713CAE"/>
    <w:rsid w:val="00731201"/>
    <w:rsid w:val="00742441"/>
    <w:rsid w:val="00752961"/>
    <w:rsid w:val="00766042"/>
    <w:rsid w:val="007770FE"/>
    <w:rsid w:val="0079426B"/>
    <w:rsid w:val="007C27BF"/>
    <w:rsid w:val="007D0A39"/>
    <w:rsid w:val="007D34FD"/>
    <w:rsid w:val="007F0899"/>
    <w:rsid w:val="0080086A"/>
    <w:rsid w:val="00811FBB"/>
    <w:rsid w:val="00815C9E"/>
    <w:rsid w:val="00821497"/>
    <w:rsid w:val="00821AB5"/>
    <w:rsid w:val="00830EE6"/>
    <w:rsid w:val="008561C0"/>
    <w:rsid w:val="00882472"/>
    <w:rsid w:val="008A7C3E"/>
    <w:rsid w:val="008D2EA3"/>
    <w:rsid w:val="008D46A4"/>
    <w:rsid w:val="008D67F0"/>
    <w:rsid w:val="008F2D78"/>
    <w:rsid w:val="008F5421"/>
    <w:rsid w:val="008F546A"/>
    <w:rsid w:val="00900077"/>
    <w:rsid w:val="00901674"/>
    <w:rsid w:val="009066F5"/>
    <w:rsid w:val="00906C90"/>
    <w:rsid w:val="0093500E"/>
    <w:rsid w:val="0095460A"/>
    <w:rsid w:val="00961D90"/>
    <w:rsid w:val="00977E54"/>
    <w:rsid w:val="009A342C"/>
    <w:rsid w:val="009D3E95"/>
    <w:rsid w:val="009F219D"/>
    <w:rsid w:val="009F7BEC"/>
    <w:rsid w:val="00A01ED3"/>
    <w:rsid w:val="00A10977"/>
    <w:rsid w:val="00A511C9"/>
    <w:rsid w:val="00A63523"/>
    <w:rsid w:val="00A63AC4"/>
    <w:rsid w:val="00A741E4"/>
    <w:rsid w:val="00A74CDA"/>
    <w:rsid w:val="00A7766C"/>
    <w:rsid w:val="00A80653"/>
    <w:rsid w:val="00A9132B"/>
    <w:rsid w:val="00A94843"/>
    <w:rsid w:val="00A97789"/>
    <w:rsid w:val="00AB15FE"/>
    <w:rsid w:val="00AC26C2"/>
    <w:rsid w:val="00AD68F9"/>
    <w:rsid w:val="00AE2ECC"/>
    <w:rsid w:val="00AE3373"/>
    <w:rsid w:val="00AF68AC"/>
    <w:rsid w:val="00B06D42"/>
    <w:rsid w:val="00B23F3A"/>
    <w:rsid w:val="00B25BC5"/>
    <w:rsid w:val="00B31133"/>
    <w:rsid w:val="00B341B9"/>
    <w:rsid w:val="00B47D07"/>
    <w:rsid w:val="00B57A83"/>
    <w:rsid w:val="00B776E2"/>
    <w:rsid w:val="00B80A45"/>
    <w:rsid w:val="00B916A8"/>
    <w:rsid w:val="00B92390"/>
    <w:rsid w:val="00BA674D"/>
    <w:rsid w:val="00BD4834"/>
    <w:rsid w:val="00BD7CD2"/>
    <w:rsid w:val="00C11A8B"/>
    <w:rsid w:val="00C1546C"/>
    <w:rsid w:val="00C46D58"/>
    <w:rsid w:val="00C471E1"/>
    <w:rsid w:val="00C47B1D"/>
    <w:rsid w:val="00C525DA"/>
    <w:rsid w:val="00C549E9"/>
    <w:rsid w:val="00C715DB"/>
    <w:rsid w:val="00C73B12"/>
    <w:rsid w:val="00C8078C"/>
    <w:rsid w:val="00C857AF"/>
    <w:rsid w:val="00C96E56"/>
    <w:rsid w:val="00CA6E3F"/>
    <w:rsid w:val="00CC5CD1"/>
    <w:rsid w:val="00CD14DF"/>
    <w:rsid w:val="00CD3640"/>
    <w:rsid w:val="00CD379B"/>
    <w:rsid w:val="00CF0594"/>
    <w:rsid w:val="00CF5475"/>
    <w:rsid w:val="00D16FF0"/>
    <w:rsid w:val="00D2161C"/>
    <w:rsid w:val="00D235AE"/>
    <w:rsid w:val="00D26BF6"/>
    <w:rsid w:val="00D30E60"/>
    <w:rsid w:val="00D36442"/>
    <w:rsid w:val="00D720F8"/>
    <w:rsid w:val="00D73CA3"/>
    <w:rsid w:val="00D8640D"/>
    <w:rsid w:val="00D92B7E"/>
    <w:rsid w:val="00DA26E6"/>
    <w:rsid w:val="00DB70EA"/>
    <w:rsid w:val="00DE6437"/>
    <w:rsid w:val="00DF2F33"/>
    <w:rsid w:val="00E0532B"/>
    <w:rsid w:val="00E13D7D"/>
    <w:rsid w:val="00E23094"/>
    <w:rsid w:val="00E61AD2"/>
    <w:rsid w:val="00E737FB"/>
    <w:rsid w:val="00E748A0"/>
    <w:rsid w:val="00E83909"/>
    <w:rsid w:val="00E873BC"/>
    <w:rsid w:val="00E95307"/>
    <w:rsid w:val="00EB435F"/>
    <w:rsid w:val="00ED3387"/>
    <w:rsid w:val="00ED48B2"/>
    <w:rsid w:val="00EE60FC"/>
    <w:rsid w:val="00EF6046"/>
    <w:rsid w:val="00F13763"/>
    <w:rsid w:val="00F2250E"/>
    <w:rsid w:val="00F4108C"/>
    <w:rsid w:val="00F41CA5"/>
    <w:rsid w:val="00F61F20"/>
    <w:rsid w:val="00F960AF"/>
    <w:rsid w:val="00FA7830"/>
    <w:rsid w:val="00FB7AFF"/>
    <w:rsid w:val="00FB7C7A"/>
    <w:rsid w:val="00FD1228"/>
    <w:rsid w:val="00FD18AB"/>
    <w:rsid w:val="00FD437F"/>
    <w:rsid w:val="00FE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2E28"/>
  <w15:docId w15:val="{F33F8FEA-133E-4788-8410-857C6FDD6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table" w:styleId="TableGrid">
    <w:name w:val="Table Grid"/>
    <w:basedOn w:val="TableNormal"/>
    <w:uiPriority w:val="59"/>
    <w:rsid w:val="00CD3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939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501A3B-990A-4755-B50A-FAA21A0FB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180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Hemn Kareem</cp:lastModifiedBy>
  <cp:revision>24</cp:revision>
  <cp:lastPrinted>2020-02-19T06:57:00Z</cp:lastPrinted>
  <dcterms:created xsi:type="dcterms:W3CDTF">2019-11-24T19:55:00Z</dcterms:created>
  <dcterms:modified xsi:type="dcterms:W3CDTF">2023-06-27T10:24:00Z</dcterms:modified>
</cp:coreProperties>
</file>